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Maximum Product Subarray</w:t>
      </w:r>
    </w:p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find the contiguous subarray within an array (containing at least one number) which has the largest product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2,3,-2,4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[2,3] has the largest product 6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-2,0,-1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result cannot be 2, because [-2,-1] is not a subarray.</w:t>
      </w:r>
    </w:p>
    <w:p>
      <w:pPr>
        <w:pStyle w:val="FirstParagraph"/>
      </w:pPr>
      <w:r>
        <w:rPr>
          <w:b/>
        </w:rPr>
        <w:t xml:space="preserve">解法</w:t>
      </w:r>
      <w:r>
        <w:t xml:space="preserve"> </w:t>
      </w:r>
      <w:r>
        <w:t xml:space="preserve">动态规划。需要设置两个dp数组，分别保存到位置i的最大和最小连续乘积，这是因为最小的乘积可能是负的，如果再乘上一个负数会变成比较大数</w:t>
      </w:r>
    </w:p>
    <w:p>
      <w:pPr>
        <w:pStyle w:val="BodyText"/>
      </w:pPr>
      <w:r>
        <w:t xml:space="preserve">$$
\mathrm{dp\_max}[0] = \mathrm{dp\_min}[0] = \mathrm{nums}[0]\\
\mathrm{dp\_max[i]} = \max\{\mathrm{nums}[i], \mathrm{dp\_max}[i-1]*\mathrm{nums}[i], \mathrm{dp\_min}[i-1]*\mathrm{nums}[i]\}\\
\mathrm{dp\_min[i]} = \min\{\mathrm{nums}[i], \mathrm{dp\_max}[i-1]*\mathrm{nums}[i], \mathrm{dp\_min}[i-1]*\mathrm{nums}[i]\}
$$</w:t>
      </w:r>
    </w:p>
    <w:p>
      <w:pPr>
        <w:pStyle w:val="FirstParagraph"/>
      </w:pPr>
      <w:r>
        <w:t xml:space="preserve">对于数组dp_max和dp_min，每次更新只用两个连续的数，因此可以将空间复杂度优化为</w:t>
      </w:r>
      <m:oMath>
        <m:r>
          <m:t>O</m:t>
        </m:r>
        <m:r>
          <m:t>(</m:t>
        </m:r>
        <m:r>
          <m:t>1</m:t>
        </m:r>
        <m:r>
          <m:t>)</m:t>
        </m:r>
      </m:oMath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oduct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_f = nu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re_g = nu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= pre_f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num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1 = max(nums[i], max(pre_f*nums[i], pre_g*nums[i])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2 = min(nums[i], min(pre_f*nums[i], pre_g*nums[i]));</w:t>
      </w:r>
      <w:r>
        <w:br/>
      </w:r>
      <w:r>
        <w:rPr>
          <w:rStyle w:val="NormalTok"/>
        </w:rPr>
        <w:t xml:space="preserve">            res = max(res, tmp1);</w:t>
      </w:r>
      <w:r>
        <w:br/>
      </w:r>
      <w:r>
        <w:rPr>
          <w:rStyle w:val="NormalTok"/>
        </w:rPr>
        <w:t xml:space="preserve">            pre_f = tmp1;</w:t>
      </w:r>
      <w:r>
        <w:br/>
      </w:r>
      <w:r>
        <w:rPr>
          <w:rStyle w:val="NormalTok"/>
        </w:rPr>
        <w:t xml:space="preserve">            pre_g = tmp2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52">
    <w:nsid w:val="ea454b4c"/>
    <w:multiLevelType w:val="multilevel"/>
    <w:lvl w:ilvl="0">
      <w:start w:val="15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52"/>
    <w:lvlOverride w:ilvl="0">
      <w:startOverride w:val="152"/>
    </w:lvlOverride>
    <w:lvlOverride w:ilvl="1">
      <w:startOverride w:val="152"/>
    </w:lvlOverride>
    <w:lvlOverride w:ilvl="2">
      <w:startOverride w:val="152"/>
    </w:lvlOverride>
    <w:lvlOverride w:ilvl="3">
      <w:startOverride w:val="152"/>
    </w:lvlOverride>
    <w:lvlOverride w:ilvl="4">
      <w:startOverride w:val="152"/>
    </w:lvlOverride>
    <w:lvlOverride w:ilvl="5">
      <w:startOverride w:val="152"/>
    </w:lvlOverride>
    <w:lvlOverride w:ilvl="6">
      <w:startOverride w:val="152"/>
    </w:lvlOverride>
    <w:lvlOverride w:ilvl="7">
      <w:startOverride w:val="152"/>
    </w:lvlOverride>
    <w:lvlOverride w:ilvl="8">
      <w:startOverride w:val="15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0Z</dcterms:created>
  <dcterms:modified xsi:type="dcterms:W3CDTF">2020-08-02T03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